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Default="00000000">
      <w:pPr>
        <w:pStyle w:val="a5"/>
      </w:pPr>
      <w:r>
        <w:t xml:space="preserve"> Title </w:t>
      </w:r>
    </w:p>
    <w:p w14:paraId="2CC96C3C" w14:textId="77777777" w:rsidR="00216527" w:rsidRDefault="00000000">
      <w:pPr>
        <w:pStyle w:val="a6"/>
      </w:pPr>
      <w:r>
        <w:t xml:space="preserve"> Subtit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D3D6D66" w14:textId="77777777" w:rsidR="0021652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89AA8A4" w14:textId="77777777" w:rsidR="0021652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0445319" w14:textId="77777777" w:rsidR="0021652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6834D6C6" w14:textId="77777777" w:rsidR="0021652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E204AF6" w14:textId="77777777" w:rsidR="0021652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Default="00000000">
      <w:pPr>
        <w:pStyle w:val="FirstParagraph"/>
      </w:pPr>
      <w:r>
        <w:t xml:space="preserve"> First Paragraph. </w:t>
      </w:r>
    </w:p>
    <w:p w14:paraId="1E3E7567" w14:textId="77777777" w:rsidR="00216527" w:rsidRDefault="00000000">
      <w:pPr>
        <w:pStyle w:val="a0"/>
      </w:pPr>
      <w:r>
        <w:t xml:space="preserve"> Body Text. Body Text Char.    </w:t>
      </w:r>
      <w:r w:rsidRPr="0023532E">
        <w:rPr>
          <w:rStyle w:val="VerbatimChar"/>
        </w:rPr>
        <w:t xml:space="preserve"> Verbatim </w:t>
      </w:r>
      <w:proofErr w:type="gramStart"/>
      <w:r w:rsidRPr="0023532E"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2AC54F" w14:textId="77777777" w:rsidR="00216527" w:rsidRDefault="00000000">
      <w:pPr>
        <w:pStyle w:val="a9"/>
      </w:pPr>
      <w:r>
        <w:t xml:space="preserve"> Block Text. </w:t>
      </w:r>
    </w:p>
    <w:p w14:paraId="4CE0602F" w14:textId="77777777" w:rsidR="00216527" w:rsidRDefault="00000000">
      <w:pPr>
        <w:pStyle w:val="TableCaption"/>
      </w:pPr>
      <w:r>
        <w:t xml:space="preserve"> Table caption. </w:t>
      </w:r>
    </w:p>
    <w:tbl>
      <w:tblPr>
        <w:tblStyle w:val="Table"/>
        <w:tblW w:w="951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4460AA" w14:paraId="4B6C763A" w14:textId="77777777" w:rsidTr="0044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</w:tr>
      <w:tr w:rsidR="00216527" w14:paraId="0BD28DE6" w14:textId="77777777" w:rsidTr="004460AA">
        <w:tc>
          <w:tcPr>
            <w:tcW w:w="0" w:type="auto"/>
          </w:tcPr>
          <w:p w14:paraId="1B006C49" w14:textId="77777777" w:rsidR="00216527" w:rsidRPr="004460AA" w:rsidRDefault="00000000" w:rsidP="004460AA">
            <w:pPr>
              <w:pStyle w:val="Compact"/>
            </w:pPr>
            <w:r w:rsidRPr="004460AA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4460AA" w:rsidRDefault="00000000" w:rsidP="004460AA">
            <w:pPr>
              <w:pStyle w:val="Compact"/>
            </w:pPr>
            <w:r w:rsidRPr="004460AA">
              <w:t xml:space="preserve"> 2 </w:t>
            </w:r>
          </w:p>
        </w:tc>
      </w:tr>
    </w:tbl>
    <w:p w14:paraId="279A696D" w14:textId="3873D176" w:rsidR="00216527" w:rsidRPr="001410D9" w:rsidRDefault="00000000" w:rsidP="001410D9">
      <w:pPr>
        <w:pStyle w:val="ImageCaption"/>
      </w:pPr>
      <w:r w:rsidRPr="001410D9">
        <w:t>Image Caption</w:t>
      </w:r>
    </w:p>
    <w:p w14:paraId="69CB4F44" w14:textId="77777777" w:rsidR="0021652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ACC749" w14:textId="77777777" w:rsidR="00216527" w:rsidRDefault="00000000">
      <w:pPr>
        <w:pStyle w:val="Definition"/>
      </w:pPr>
      <w:r>
        <w:t xml:space="preserve"> Definition </w:t>
      </w:r>
    </w:p>
    <w:p w14:paraId="7A65FE5A" w14:textId="77777777" w:rsidR="0021652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971FD3" w14:textId="522341AB" w:rsidR="00067300" w:rsidRPr="00067300" w:rsidRDefault="00000000" w:rsidP="00067300">
      <w:pPr>
        <w:pStyle w:val="Definition"/>
      </w:pPr>
      <w:r>
        <w:t xml:space="preserve"> Definition </w:t>
      </w:r>
    </w:p>
    <w:sectPr w:rsidR="00067300" w:rsidRPr="000673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53AC2" w14:textId="77777777" w:rsidR="00386F27" w:rsidRDefault="00386F27">
      <w:pPr>
        <w:spacing w:after="0"/>
      </w:pPr>
      <w:r>
        <w:separator/>
      </w:r>
    </w:p>
  </w:endnote>
  <w:endnote w:type="continuationSeparator" w:id="0">
    <w:p w14:paraId="3EB101F8" w14:textId="77777777" w:rsidR="00386F27" w:rsidRDefault="00386F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313CE" w14:textId="77777777" w:rsidR="00386F27" w:rsidRDefault="00386F27">
      <w:r>
        <w:separator/>
      </w:r>
    </w:p>
  </w:footnote>
  <w:footnote w:type="continuationSeparator" w:id="0">
    <w:p w14:paraId="0EFE5D50" w14:textId="77777777" w:rsidR="00386F27" w:rsidRDefault="00386F27">
      <w:r>
        <w:continuationSeparator/>
      </w:r>
    </w:p>
  </w:footnote>
  <w:footnote w:id="1">
    <w:p w14:paraId="2921BE2D" w14:textId="77777777" w:rsidR="00216527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67300"/>
    <w:rsid w:val="0009531C"/>
    <w:rsid w:val="000A4104"/>
    <w:rsid w:val="000C30B7"/>
    <w:rsid w:val="000E74CF"/>
    <w:rsid w:val="000F0F13"/>
    <w:rsid w:val="001410D9"/>
    <w:rsid w:val="001605B4"/>
    <w:rsid w:val="0016525E"/>
    <w:rsid w:val="001F6FD3"/>
    <w:rsid w:val="00216527"/>
    <w:rsid w:val="0023532E"/>
    <w:rsid w:val="002944DA"/>
    <w:rsid w:val="002D1E32"/>
    <w:rsid w:val="002E745A"/>
    <w:rsid w:val="002F2A13"/>
    <w:rsid w:val="00317F7A"/>
    <w:rsid w:val="00333DDC"/>
    <w:rsid w:val="003750A9"/>
    <w:rsid w:val="00386F27"/>
    <w:rsid w:val="003E637C"/>
    <w:rsid w:val="004460AA"/>
    <w:rsid w:val="00512EDC"/>
    <w:rsid w:val="005430C9"/>
    <w:rsid w:val="0059123E"/>
    <w:rsid w:val="006B07EF"/>
    <w:rsid w:val="00724728"/>
    <w:rsid w:val="00846B8D"/>
    <w:rsid w:val="00936C77"/>
    <w:rsid w:val="009636CD"/>
    <w:rsid w:val="00B43E36"/>
    <w:rsid w:val="00B872AE"/>
    <w:rsid w:val="00C13F0E"/>
    <w:rsid w:val="00DC370F"/>
    <w:rsid w:val="00E91BB9"/>
    <w:rsid w:val="00EF2602"/>
    <w:rsid w:val="00F64F9C"/>
    <w:rsid w:val="00FA0949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4460AA"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link w:val="Definition0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1410D9"/>
    <w:pPr>
      <w:jc w:val="center"/>
    </w:pPr>
    <w:rPr>
      <w:i w:val="0"/>
      <w:iCs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23532E"/>
    <w:rPr>
      <w:rFonts w:ascii="Consolas" w:hAnsi="Consolas"/>
      <w:sz w:val="22"/>
      <w:bdr w:val="single" w:sz="4" w:space="0" w:color="DDDDDD"/>
      <w:shd w:val="clear" w:color="auto" w:fill="E7EAED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512EDC"/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09531C"/>
  </w:style>
  <w:style w:type="paragraph" w:customStyle="1" w:styleId="SourceCode">
    <w:name w:val="Source Code"/>
    <w:basedOn w:val="Definition"/>
    <w:qFormat/>
    <w:rsid w:val="00067300"/>
    <w:pPr>
      <w:shd w:val="clear" w:color="auto" w:fill="F3F9FB"/>
    </w:pPr>
  </w:style>
  <w:style w:type="paragraph" w:customStyle="1" w:styleId="Pytorch">
    <w:name w:val="Pytorch"/>
    <w:basedOn w:val="SourceCode"/>
    <w:qFormat/>
    <w:rsid w:val="00067300"/>
    <w:pPr>
      <w:shd w:val="clear" w:color="auto" w:fill="F2DBDB" w:themeFill="accent2" w:themeFillTint="33"/>
    </w:pPr>
  </w:style>
  <w:style w:type="paragraph" w:customStyle="1" w:styleId="Tip-red">
    <w:name w:val="Tip-red"/>
    <w:basedOn w:val="Definition"/>
    <w:link w:val="Tip-red0"/>
    <w:qFormat/>
    <w:rsid w:val="00846B8D"/>
    <w:pPr>
      <w:pBdr>
        <w:left w:val="single" w:sz="18" w:space="4" w:color="FF5050"/>
      </w:pBdr>
      <w:shd w:val="clear" w:color="auto" w:fill="F2DBDB" w:themeFill="accent2" w:themeFillTint="33"/>
    </w:pPr>
    <w:rPr>
      <w:rFonts w:ascii="Segoe UI Emoji" w:hAnsi="Segoe UI Emoji" w:cs="Segoe UI Emoji"/>
    </w:rPr>
  </w:style>
  <w:style w:type="character" w:customStyle="1" w:styleId="Tip-red0">
    <w:name w:val="Tip-red 字符"/>
    <w:basedOn w:val="Definition0"/>
    <w:link w:val="Tip-red"/>
    <w:rsid w:val="00846B8D"/>
    <w:rPr>
      <w:rFonts w:ascii="Segoe UI Emoji" w:hAnsi="Segoe UI Emoji" w:cs="Segoe UI Emoji"/>
      <w:shd w:val="clear" w:color="auto" w:fill="F2DBDB" w:themeFill="accent2" w:themeFillTint="33"/>
    </w:rPr>
  </w:style>
  <w:style w:type="paragraph" w:styleId="af">
    <w:name w:val="header"/>
    <w:basedOn w:val="a"/>
    <w:link w:val="af0"/>
    <w:unhideWhenUsed/>
    <w:rsid w:val="003E63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637C"/>
    <w:rPr>
      <w:sz w:val="18"/>
      <w:szCs w:val="18"/>
    </w:rPr>
  </w:style>
  <w:style w:type="paragraph" w:styleId="af1">
    <w:name w:val="footer"/>
    <w:basedOn w:val="a"/>
    <w:link w:val="af2"/>
    <w:unhideWhenUsed/>
    <w:rsid w:val="003E63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637C"/>
    <w:rPr>
      <w:sz w:val="18"/>
      <w:szCs w:val="18"/>
    </w:rPr>
  </w:style>
  <w:style w:type="paragraph" w:customStyle="1" w:styleId="TensorFlow">
    <w:name w:val="TensorFlow"/>
    <w:basedOn w:val="SourceCode"/>
    <w:qFormat/>
    <w:rsid w:val="00067300"/>
    <w:pPr>
      <w:shd w:val="clear" w:color="auto" w:fill="DAEEF3" w:themeFill="accent5" w:themeFillTint="3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4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9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25</cp:revision>
  <dcterms:created xsi:type="dcterms:W3CDTF">2017-12-27T05:22:00Z</dcterms:created>
  <dcterms:modified xsi:type="dcterms:W3CDTF">2023-08-10T03:40:00Z</dcterms:modified>
</cp:coreProperties>
</file>